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7F0E" w:rsidRDefault="00A859DC">
      <w:r>
        <w:t>Product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Name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Must be from 3-100 characters.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Must not contain HTML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Description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Must be less than 250 characters.</w:t>
      </w:r>
    </w:p>
    <w:p w:rsidR="00A859DC" w:rsidRDefault="00A859DC" w:rsidP="00A859DC">
      <w:r>
        <w:t>Inventory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Quantity</w:t>
      </w:r>
    </w:p>
    <w:p w:rsidR="00D57F43" w:rsidRDefault="00D57F43" w:rsidP="00D57F43">
      <w:pPr>
        <w:pStyle w:val="ListParagraph"/>
        <w:numPr>
          <w:ilvl w:val="1"/>
          <w:numId w:val="1"/>
        </w:numPr>
      </w:pPr>
      <w:r>
        <w:t>Must be greater than or equal to 0.</w:t>
      </w:r>
    </w:p>
    <w:p w:rsidR="00A859DC" w:rsidRDefault="00A859DC" w:rsidP="00A859DC"/>
    <w:p w:rsidR="00A859DC" w:rsidRDefault="00A859DC" w:rsidP="00A859DC">
      <w:r>
        <w:t>Add Product</w:t>
      </w:r>
      <w:r w:rsidR="004A07DE">
        <w:t xml:space="preserve"> (catalog/products/add)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In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Name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Must be unique.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Description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Out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Added Event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Id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Name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Description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ost Conditions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A product with the name and description are added.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The product can be found in Search</w:t>
      </w:r>
      <w:r w:rsidR="00F47B94">
        <w:t xml:space="preserve"> Products</w:t>
      </w:r>
      <w:r>
        <w:t>.</w:t>
      </w:r>
    </w:p>
    <w:p w:rsidR="00A859DC" w:rsidRDefault="00A859DC" w:rsidP="00A859DC">
      <w:r>
        <w:t>Stock Product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In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bookmarkStart w:id="0" w:name="_GoBack"/>
      <w:r>
        <w:t>M</w:t>
      </w:r>
      <w:bookmarkEnd w:id="0"/>
      <w:r>
        <w:t>ust be greater than 0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Out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Stocked Event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ost Conditions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Inventory is increased by quantity.</w:t>
      </w:r>
    </w:p>
    <w:p w:rsidR="00A859DC" w:rsidRDefault="00A859DC" w:rsidP="00A859DC">
      <w:r>
        <w:t>Ship Product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In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lastRenderedPageBreak/>
        <w:t>Must be greater than 0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Out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Shipped Event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3"/>
          <w:numId w:val="1"/>
        </w:numPr>
      </w:pPr>
      <w:r>
        <w:t>Must have inventory with that product ID.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3"/>
          <w:numId w:val="1"/>
        </w:numPr>
      </w:pPr>
      <w:r>
        <w:t>There must be sufficient quantity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ost Conditions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Inventory is reduced by quantity.</w:t>
      </w:r>
    </w:p>
    <w:sectPr w:rsidR="00A859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370C38"/>
    <w:multiLevelType w:val="hybridMultilevel"/>
    <w:tmpl w:val="E1EEEBC2"/>
    <w:lvl w:ilvl="0" w:tplc="DCFA18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bc0MTcxNbYwsjRR0lEKTi0uzszPAykwrAUAhHRVOSwAAAA="/>
  </w:docVars>
  <w:rsids>
    <w:rsidRoot w:val="00A859DC"/>
    <w:rsid w:val="004A07DE"/>
    <w:rsid w:val="007C22AE"/>
    <w:rsid w:val="00A859DC"/>
    <w:rsid w:val="00D57F43"/>
    <w:rsid w:val="00EA7F0E"/>
    <w:rsid w:val="00F47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0BCD4"/>
  <w15:chartTrackingRefBased/>
  <w15:docId w15:val="{A78C847C-C22C-44DF-BF12-491DA56ED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59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Olson</dc:creator>
  <cp:keywords/>
  <dc:description/>
  <cp:lastModifiedBy>George Olson</cp:lastModifiedBy>
  <cp:revision>1</cp:revision>
  <dcterms:created xsi:type="dcterms:W3CDTF">2017-03-01T13:19:00Z</dcterms:created>
  <dcterms:modified xsi:type="dcterms:W3CDTF">2017-03-01T14:48:00Z</dcterms:modified>
</cp:coreProperties>
</file>